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Gestational age of the analysed population (excl. stillbirths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n=1'202'936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-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-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10:10:42Z</dcterms:created>
  <dcterms:modified xsi:type="dcterms:W3CDTF">2023-12-14T1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